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987" w:rsidRDefault="00F73987">
      <w:pPr>
        <w:spacing w:before="0" w:after="0" w:line="240" w:lineRule="auto"/>
      </w:pPr>
      <w:r>
        <w:separator/>
      </w:r>
    </w:p>
  </w:endnote>
  <w:endnote w:type="continuationSeparator" w:id="0">
    <w:p w:rsidR="00F73987" w:rsidRDefault="00F739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E95" w:rsidRDefault="007C2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7C2E95">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E95" w:rsidRDefault="007C2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987" w:rsidRDefault="00F73987">
      <w:pPr>
        <w:spacing w:before="0" w:after="0" w:line="240" w:lineRule="auto"/>
      </w:pPr>
      <w:r>
        <w:separator/>
      </w:r>
    </w:p>
  </w:footnote>
  <w:footnote w:type="continuationSeparator" w:id="0">
    <w:p w:rsidR="00F73987" w:rsidRDefault="00F7398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E95" w:rsidRDefault="007C2E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7C2E95" w:rsidP="00F054A6">
          <w:pPr>
            <w:pStyle w:val="Header"/>
            <w:spacing w:before="0"/>
            <w:jc w:val="center"/>
            <w:rPr>
              <w:noProof/>
            </w:rPr>
          </w:pPr>
          <w:r w:rsidRPr="007C2E95">
            <w:t xml:space="preserve">Programme de renforcement des capacités des banques </w:t>
          </w:r>
          <w:proofErr w:type="gramStart"/>
          <w:r w:rsidRPr="007C2E95">
            <w:t>centrales  des</w:t>
          </w:r>
          <w:proofErr w:type="gramEnd"/>
          <w:r w:rsidRPr="007C2E95">
            <w:t xml:space="preserve"> pays membres de l’OCI (CB-</w:t>
          </w:r>
          <w:proofErr w:type="spellStart"/>
          <w:r w:rsidRPr="007C2E95">
            <w:t>CaB</w:t>
          </w:r>
          <w:proofErr w:type="spellEnd"/>
          <w:r w:rsidRPr="007C2E95">
            <w:t>)</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E95" w:rsidRDefault="007C2E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7C2E95"/>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73987"/>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4E666"/>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4A4963-F1B3-46F4-BCD8-B3A4104E7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2</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25:00Z</dcterms:modified>
</cp:coreProperties>
</file>